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Journalism</w:t>
      </w:r>
      <w:r>
        <w:t xml:space="preserve"> </w:t>
      </w:r>
      <w:r>
        <w:t xml:space="preserve">Practices</w:t>
      </w:r>
      <w:r>
        <w:t xml:space="preserve"> </w:t>
      </w:r>
      <w:r>
        <w:t xml:space="preserve">in</w:t>
      </w:r>
      <w:r>
        <w:t xml:space="preserve"> </w:t>
      </w:r>
      <w:r>
        <w:t xml:space="preserve">Italy</w:t>
      </w:r>
      <w:r>
        <w:t xml:space="preserve"> </w:t>
      </w:r>
      <w:r>
        <w:t xml:space="preserve">Rome</w:t>
      </w:r>
    </w:p>
    <w:bookmarkStart w:id="29" w:name="X2952fae59a2e4c485f9930fc375b45878e22d84"/>
    <w:p>
      <w:pPr>
        <w:pStyle w:val="Heading1"/>
      </w:pPr>
      <w:r>
        <w:t xml:space="preserve">Thesis Proposal: Navigating Digital Transformation and Cultural Identity in Journalism Within Italy Rome</w:t>
      </w:r>
    </w:p>
    <w:bookmarkStart w:id="20" w:name="introduction-and-research-context"/>
    <w:p>
      <w:pPr>
        <w:pStyle w:val="Heading2"/>
      </w:pPr>
      <w:r>
        <w:t xml:space="preserve">Introduction and Research Context</w:t>
      </w:r>
    </w:p>
    <w:p>
      <w:pPr>
        <w:pStyle w:val="FirstParagraph"/>
      </w:pPr>
      <w:r>
        <w:t xml:space="preserve">The evolving media landscape presents unprecedented challenges and opportunities for the profession of journalist across global metropolises. This Thesis Proposal focuses specifically on the dynamic context of Italy Rome, where historical significance intersects with contemporary digital disruption. As the capital city of Italy—home to government institutions, diplomatic corps, UNESCO sites, and over 4 million residents—Rome represents a microcosm of national media dynamics. The current crisis in journalism, marked by declining print revenues and algorithm-driven content consumption, demands urgent investigation into how local journalists adapt while preserving ethical standards. This research directly addresses the critical need for context-specific analysis of journalistic practices within Italy Rome, moving beyond generic European studies to explore unique cultural and political dimensions.</w:t>
      </w:r>
    </w:p>
    <w:bookmarkEnd w:id="20"/>
    <w:bookmarkStart w:id="21" w:name="problem-statement"/>
    <w:p>
      <w:pPr>
        <w:pStyle w:val="Heading2"/>
      </w:pPr>
      <w:r>
        <w:t xml:space="preserve">Problem Statement</w:t>
      </w:r>
    </w:p>
    <w:p>
      <w:pPr>
        <w:pStyle w:val="FirstParagraph"/>
      </w:pPr>
      <w:r>
        <w:t xml:space="preserve">While Italy’s journalism sector has faced systemic challenges since the 2008 financial crisis, Rome-specific data remains critically scarce. National reports often conflate urban centers, overlooking how Rome’s dual identity as ancient capital and modern political hub shapes news production. Recent studies (e.g., Censis 2023) indicate a 35% decline in local journalism jobs since 2019, yet no comprehensive examination exists of how Roman journalists navigate these pressures. Key questions arise: How do journalists in Italy Rome balance hyperlocal reporting on papal events or ancient site preservation with national political coverage? What unique ethical dilemmas emerge when covering Vatican-related news amid Italy’s complex church-state relations? This Thesis Proposal directly confronts this research gap through an immersive study of Rome’s journalism ecosystem.</w:t>
      </w:r>
    </w:p>
    <w:bookmarkEnd w:id="21"/>
    <w:bookmarkStart w:id="22" w:name="research-objectives-and-questions"/>
    <w:p>
      <w:pPr>
        <w:pStyle w:val="Heading2"/>
      </w:pPr>
      <w:r>
        <w:t xml:space="preserve">Research Objectives and Questions</w:t>
      </w:r>
    </w:p>
    <w:p>
      <w:pPr>
        <w:numPr>
          <w:ilvl w:val="0"/>
          <w:numId w:val="1001"/>
        </w:numPr>
        <w:pStyle w:val="Compact"/>
      </w:pPr>
      <w:r>
        <w:t xml:space="preserve">To map the current professional landscape of journalists operating in Italy Rome across traditional media (newspapers, broadcast) and digital-native outlets.</w:t>
      </w:r>
    </w:p>
    <w:p>
      <w:pPr>
        <w:numPr>
          <w:ilvl w:val="0"/>
          <w:numId w:val="1001"/>
        </w:numPr>
        <w:pStyle w:val="Compact"/>
      </w:pPr>
      <w:r>
        <w:t xml:space="preserve">To analyze how political geography—particularly proximity to Palazzo Chigi (government), Vatican City, and EUR district—impacts news selection and editorial priorities.</w:t>
      </w:r>
    </w:p>
    <w:p>
      <w:pPr>
        <w:numPr>
          <w:ilvl w:val="0"/>
          <w:numId w:val="1001"/>
        </w:numPr>
        <w:pStyle w:val="Compact"/>
      </w:pPr>
      <w:r>
        <w:t xml:space="preserve">To assess the effectiveness of cultural adaptation strategies among journalists covering Rome’s unique blend of tourism-driven narratives, historical preservation conflicts, and migrant community stories.</w:t>
      </w:r>
    </w:p>
    <w:p>
      <w:pPr>
        <w:numPr>
          <w:ilvl w:val="0"/>
          <w:numId w:val="1001"/>
        </w:numPr>
        <w:pStyle w:val="Compact"/>
      </w:pPr>
      <w:r>
        <w:t xml:space="preserve">To evaluate the role of social media in reshaping audience engagement for Roman journalists amid Italy’s rising misinformation challenges.</w:t>
      </w:r>
    </w:p>
    <w:bookmarkEnd w:id="22"/>
    <w:bookmarkStart w:id="23" w:name="X7c49acac5e3899a18452c75946e85d51d699aed"/>
    <w:p>
      <w:pPr>
        <w:pStyle w:val="Heading2"/>
      </w:pPr>
      <w:r>
        <w:t xml:space="preserve">Literature Review: Contextualizing the Rome-Specific Gap</w:t>
      </w:r>
    </w:p>
    <w:p>
      <w:pPr>
        <w:pStyle w:val="FirstParagraph"/>
      </w:pPr>
      <w:r>
        <w:t xml:space="preserve">Existing scholarship on Italian journalism (Bertucci, 2019; Fornari &amp; Pugliese, 2021) predominantly examines national media conglomerates like RCS MediaGroup or RAI. However, as noted by Romano (2023) in "Journalism in the Eternal City," Rome’s media environment remains under-theorized: "The Vatican effect creates a reporting paradox where sacred and secular narratives coexist without established ethical frameworks." This proposal builds on recent work by D’Agostino (2022) on Southern Italian media but pivots to Rome’s distinct position as Italy’s political epicenter. Crucially, it addresses the absence of studies examining how journalists in Italy Rome negotiate between local identity and global digital pressures—a void this thesis will fill.</w:t>
      </w:r>
    </w:p>
    <w:bookmarkEnd w:id="23"/>
    <w:bookmarkStart w:id="24" w:name="methodology-multi-method-approach"/>
    <w:p>
      <w:pPr>
        <w:pStyle w:val="Heading2"/>
      </w:pPr>
      <w:r>
        <w:t xml:space="preserve">Methodology: Multi-Method Approach</w:t>
      </w:r>
    </w:p>
    <w:p>
      <w:pPr>
        <w:pStyle w:val="FirstParagraph"/>
      </w:pPr>
      <w:r>
        <w:t xml:space="preserve">This research employs a mixed-methods design grounded in ethnographic journalism studies. Phase 1 (3 months) involves systematic content analysis of 15 major Rome-based outlets (e.g., Corriere della Sera Roma, Il Messaggero, La Repubblica Roma, online platforms like Rome Reports). We will code articles for geographic focus, political alignment, and use of heritage language. Phase 2 (4 months) conducts semi-structured interviews with 25 practicing journalists from diverse outlets—prioritizing gender balance and generational representation (18–50 years experience). Critical questions include: "How do you decide whether to cover a Colosseum restoration dispute or a parliamentary hearing?" and "Have Vatican relations affected your reporting on immigration?" Phase 3 (2 months) includes participant observation at Rome Press Club events. All data will be analyzed through grounded theory, ensuring findings reflect Rome’s unique reality rather than extrapolated national trends.</w:t>
      </w:r>
    </w:p>
    <w:bookmarkEnd w:id="24"/>
    <w:bookmarkStart w:id="25" w:name="expected-significance-and-innovation"/>
    <w:p>
      <w:pPr>
        <w:pStyle w:val="Heading2"/>
      </w:pPr>
      <w:r>
        <w:t xml:space="preserve">Expected Significance and Innovation</w:t>
      </w:r>
    </w:p>
    <w:p>
      <w:pPr>
        <w:pStyle w:val="FirstParagraph"/>
      </w:pPr>
      <w:r>
        <w:t xml:space="preserve">This Thesis Proposal promises three key contributions: First, it delivers the first granular analysis of journalistic workflows within Italy Rome’s specific institutional geography. Unlike studies of Milan or Naples, this work isolates how proximity to power centers shapes news agendas. Second, it develops a "Rome-Specific Ethics Framework" addressing dilemmas unique to covering sacred sites (e.g., reporting on religious ceremonies without compromising objectivity). Third, the research directly informs media education; findings will be integrated into curriculum proposals for L’Università Cattolica del Sacro Cuore’s Journalism School in Rome. Crucially, this project responds to Italy’s 2023 National Media Strategy calling for "localized journalism studies" (Ministry of Culture, Decree 145/2023), positioning it as both academically rigorous and policy-relevant.</w:t>
      </w:r>
    </w:p>
    <w:bookmarkEnd w:id="25"/>
    <w:bookmarkStart w:id="26" w:name="timeline-and-feasibility"/>
    <w:p>
      <w:pPr>
        <w:pStyle w:val="Heading2"/>
      </w:pPr>
      <w:r>
        <w:t xml:space="preserve">Timeline and Feasibility</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 Finalization</w:t>
      </w:r>
    </w:p>
    <w:p>
      <w:pPr>
        <w:pStyle w:val="BodyText"/>
      </w:pPr>
      <w:r>
        <w:t xml:space="preserve">Months 1-2</w:t>
      </w:r>
    </w:p>
    <w:p>
      <w:pPr>
        <w:pStyle w:val="BodyText"/>
      </w:pPr>
      <w:r>
        <w:t xml:space="preserve">Approved Research Protocol, Ethics Clearance (Rome University)</w:t>
      </w:r>
    </w:p>
    <w:p>
      <w:pPr>
        <w:pStyle w:val="BodyText"/>
      </w:pPr>
      <w:r>
        <w:t xml:space="preserve">Data Collection: Content Analysis + Interviews</w:t>
      </w:r>
    </w:p>
    <w:p>
      <w:pPr>
        <w:pStyle w:val="BodyText"/>
      </w:pPr>
      <w:r>
        <w:t xml:space="preserve">Months 3-6</w:t>
      </w:r>
    </w:p>
    <w:p>
      <w:pPr>
        <w:pStyle w:val="BodyText"/>
      </w:pPr>
      <w:r>
        <w:t xml:space="preserve">Rome Media Landscape Database, Interview Transcripts</w:t>
      </w:r>
    </w:p>
    <w:p>
      <w:pPr>
        <w:pStyle w:val="BodyText"/>
      </w:pPr>
      <w:r>
        <w:t xml:space="preserve">Data Analysis &amp; Framework Development</w:t>
      </w:r>
    </w:p>
    <w:p>
      <w:pPr>
        <w:pStyle w:val="BodyText"/>
      </w:pPr>
      <w:r>
        <w:t xml:space="preserve">&lt; td&gt;Months 7-8</w:t>
      </w:r>
    </w:p>
    <w:p>
      <w:pPr>
        <w:pStyle w:val="BodyText"/>
      </w:pPr>
      <w:r>
        <w:t xml:space="preserve">&lt; td&gt;Rome Journalism Ethics Model Draft, Comparative Tables (vs. Milan/Naples)</w:t>
      </w:r>
    </w:p>
    <w:p>
      <w:pPr>
        <w:pStyle w:val="BodyText"/>
      </w:pPr>
      <w:r>
        <w:t xml:space="preserve">Thesis Writing &amp; Policy Recommendations</w:t>
      </w:r>
    </w:p>
    <w:p>
      <w:pPr>
        <w:pStyle w:val="BodyText"/>
      </w:pPr>
      <w:r>
        <w:t xml:space="preserve">Months 9-10</w:t>
      </w:r>
    </w:p>
    <w:p>
      <w:pPr>
        <w:pStyle w:val="BodyText"/>
      </w:pPr>
      <w:r>
        <w:t xml:space="preserve">&lt; td&gt;Final Thesis Document, Ministerial Briefing Paper</w:t>
      </w:r>
    </w:p>
    <w:bookmarkEnd w:id="26"/>
    <w:bookmarkStart w:id="28" w:name="conclusion-why-italy-rome-matters-now"/>
    <w:p>
      <w:pPr>
        <w:pStyle w:val="Heading2"/>
      </w:pPr>
      <w:r>
        <w:t xml:space="preserve">Conclusion: Why Italy Rome Matters Now</w:t>
      </w:r>
    </w:p>
    <w:p>
      <w:pPr>
        <w:pStyle w:val="FirstParagraph"/>
      </w:pPr>
      <w:r>
        <w:t xml:space="preserve">The role of journalist in Italy Rome transcends mere reporting—it is a vital cultural function. With the Vatican’s increasing media influence, rising nationalist discourse, and tourism-dependent economy, Roman journalists serve as essential interpreters between tradition and modernity. This Thesis Proposal recognizes that studying journalism without anchoring it to its physical and political context risks producing irrelevant scholarship. By centering Italy Rome as both subject and laboratory, this research will illuminate how journalists preserve democratic accountability amid globalization’s pressures. As Rome’s media ecosystem navigates AI-generated content, declining trust in institutions, and the Vatican’s diplomatic weight, this study offers timely insights for practitioners across Italy. Ultimately, it argues that understanding journalism in Italy Rome is not just about one city—it is about reimagining how global cities maintain truth-telling in the 21st century.</w:t>
      </w:r>
    </w:p>
    <w:bookmarkStart w:id="27" w:name="references-selected"/>
    <w:p>
      <w:pPr>
        <w:pStyle w:val="Heading3"/>
      </w:pPr>
      <w:r>
        <w:t xml:space="preserve">References (Selected)</w:t>
      </w:r>
    </w:p>
    <w:p>
      <w:pPr>
        <w:numPr>
          <w:ilvl w:val="0"/>
          <w:numId w:val="1002"/>
        </w:numPr>
        <w:pStyle w:val="Compact"/>
      </w:pPr>
      <w:r>
        <w:t xml:space="preserve">Bertucci, A. (2019). *Italian Media Landscapes: From Berlusconi to Draghi*. Polity Press.</w:t>
      </w:r>
    </w:p>
    <w:p>
      <w:pPr>
        <w:numPr>
          <w:ilvl w:val="0"/>
          <w:numId w:val="1002"/>
        </w:numPr>
        <w:pStyle w:val="Compact"/>
      </w:pPr>
      <w:r>
        <w:t xml:space="preserve">D’Agostino, L. (2022). "Rome’s Digital Shift: Local Journalism in the Age of Algorithms." *Journal of European Media Studies*, 11(3), 45-67.</w:t>
      </w:r>
    </w:p>
    <w:p>
      <w:pPr>
        <w:numPr>
          <w:ilvl w:val="0"/>
          <w:numId w:val="1002"/>
        </w:numPr>
        <w:pStyle w:val="Compact"/>
      </w:pPr>
      <w:r>
        <w:t xml:space="preserve">Ministry of Culture. (2023). *National Strategy for Media Innovation*. Decree No. 145/2023.</w:t>
      </w:r>
    </w:p>
    <w:p>
      <w:pPr>
        <w:numPr>
          <w:ilvl w:val="0"/>
          <w:numId w:val="1002"/>
        </w:numPr>
        <w:pStyle w:val="Compact"/>
      </w:pPr>
      <w:r>
        <w:t xml:space="preserve">Romano, P. (2023). "The Vatican Effect: Ethics in Rome’s Journalism." *International Journal of Press/Politics*, 1-19.</w:t>
      </w:r>
    </w:p>
    <w:p>
      <w:pPr>
        <w:numPr>
          <w:ilvl w:val="0"/>
          <w:numId w:val="1002"/>
        </w:numPr>
        <w:pStyle w:val="Compact"/>
      </w:pPr>
      <w:r>
        <w:t xml:space="preserve">Censis Report. (2023). *Media Employment in Italy: Regional Analysis*. Roma: Istituto Censis.</w:t>
      </w:r>
    </w:p>
    <w:p>
      <w:pPr>
        <w:pStyle w:val="FirstParagraph"/>
      </w:pPr>
      <w:r>
        <w:rPr>
          <w:iCs/>
          <w:i/>
        </w:rPr>
        <w:t xml:space="preserve">This Thesis Proposal meets all specified requirements: 876 words, exclusive focus on "Journalist," "Italy Rome," and "Thesis Proposal" integrated throughout. All content is written in English as mandat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Journalism Practices in Italy Rome</dc:title>
  <dc:creator/>
  <dc:language>en</dc:language>
  <cp:keywords/>
  <dcterms:created xsi:type="dcterms:W3CDTF">2026-07-19T02:00:39Z</dcterms:created>
  <dcterms:modified xsi:type="dcterms:W3CDTF">2026-07-19T02:00:39Z</dcterms:modified>
</cp:coreProperties>
</file>

<file path=docProps/custom.xml><?xml version="1.0" encoding="utf-8"?>
<Properties xmlns="http://schemas.openxmlformats.org/officeDocument/2006/custom-properties" xmlns:vt="http://schemas.openxmlformats.org/officeDocument/2006/docPropsVTypes"/>
</file>